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242B6988" w:rsidR="00D07A49" w:rsidRPr="009D6F8D" w:rsidRDefault="00CF5105" w:rsidP="00D07A49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lková </w:t>
      </w:r>
      <w:r w:rsidR="00D07A49" w:rsidRPr="009D6F8D">
        <w:rPr>
          <w:rFonts w:ascii="Arial Narrow" w:hAnsi="Arial Narrow" w:cs="Arial"/>
          <w:sz w:val="22"/>
          <w:szCs w:val="22"/>
        </w:rPr>
        <w:t xml:space="preserve">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2C79D792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594FD068" w14:textId="65FB13D9" w:rsidR="0065764F" w:rsidRDefault="0065764F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7845231" w14:textId="77777777" w:rsidR="0065764F" w:rsidRPr="006C2CA8" w:rsidRDefault="0065764F" w:rsidP="0065764F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6C2CA8">
        <w:rPr>
          <w:rFonts w:ascii="Arial Narrow" w:hAnsi="Arial Narrow" w:cs="Arial"/>
          <w:b/>
          <w:sz w:val="22"/>
          <w:szCs w:val="22"/>
        </w:rPr>
        <w:t>Návrh na plnenie kritérií:</w:t>
      </w:r>
    </w:p>
    <w:p w14:paraId="0A520888" w14:textId="77777777" w:rsidR="0065764F" w:rsidRPr="006C2CA8" w:rsidRDefault="0065764F" w:rsidP="0065764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6C2CA8">
        <w:rPr>
          <w:rFonts w:ascii="Arial Narrow" w:hAnsi="Arial Narrow"/>
          <w:iCs/>
          <w:sz w:val="22"/>
          <w:szCs w:val="22"/>
        </w:rPr>
        <w:t>Uchádzač vyplní prílohu č. 2 vzor Štruktúrovaného rozpočtu ceny týchto SP a predloží ho v ponuke a zároveň vyplní Celkovú cenu</w:t>
      </w:r>
      <w:bookmarkStart w:id="0" w:name="_GoBack"/>
      <w:r w:rsidRPr="006C2CA8">
        <w:rPr>
          <w:rFonts w:ascii="Arial Narrow" w:hAnsi="Arial Narrow"/>
          <w:iCs/>
          <w:sz w:val="22"/>
          <w:szCs w:val="22"/>
        </w:rPr>
        <w:t xml:space="preserve"> </w:t>
      </w:r>
      <w:bookmarkEnd w:id="0"/>
      <w:r w:rsidRPr="006C2CA8">
        <w:rPr>
          <w:rFonts w:ascii="Arial Narrow" w:hAnsi="Arial Narrow"/>
          <w:iCs/>
          <w:sz w:val="22"/>
          <w:szCs w:val="22"/>
        </w:rPr>
        <w:t xml:space="preserve">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6C2CA8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6C2CA8">
        <w:rPr>
          <w:rFonts w:ascii="Arial Narrow" w:hAnsi="Arial Narrow"/>
          <w:iCs/>
          <w:sz w:val="22"/>
          <w:szCs w:val="22"/>
        </w:rPr>
        <w:t>.</w:t>
      </w:r>
    </w:p>
    <w:p w14:paraId="6C356583" w14:textId="723B5B34" w:rsidR="0065764F" w:rsidRPr="0065764F" w:rsidRDefault="0065764F" w:rsidP="0065764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6C2CA8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>
        <w:rPr>
          <w:rFonts w:ascii="Arial Narrow" w:hAnsi="Arial Narrow"/>
          <w:sz w:val="22"/>
          <w:szCs w:val="22"/>
        </w:rPr>
        <w:t>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BDE82" w14:textId="77777777" w:rsidR="00BB2161" w:rsidRDefault="00BB2161" w:rsidP="007C6581">
      <w:r>
        <w:separator/>
      </w:r>
    </w:p>
  </w:endnote>
  <w:endnote w:type="continuationSeparator" w:id="0">
    <w:p w14:paraId="63F82E78" w14:textId="77777777" w:rsidR="00BB2161" w:rsidRDefault="00BB216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07DE4" w14:textId="77777777" w:rsidR="00901F8F" w:rsidRDefault="00901F8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9AA3F65" w:rsidR="00F16899" w:rsidRPr="00901F8F" w:rsidRDefault="00F16899" w:rsidP="00901F8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C3582" w14:textId="77777777" w:rsidR="00901F8F" w:rsidRDefault="00901F8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A093A" w14:textId="77777777" w:rsidR="00BB2161" w:rsidRDefault="00BB2161" w:rsidP="007C6581">
      <w:r>
        <w:separator/>
      </w:r>
    </w:p>
  </w:footnote>
  <w:footnote w:type="continuationSeparator" w:id="0">
    <w:p w14:paraId="4D45E813" w14:textId="77777777" w:rsidR="00BB2161" w:rsidRDefault="00BB216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89FEF" w14:textId="77777777" w:rsidR="00901F8F" w:rsidRDefault="00901F8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B8C58" w14:textId="77777777" w:rsidR="00901F8F" w:rsidRDefault="00901F8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1264C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59FF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5764F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513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1F8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161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CF510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27F33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Monika Maslová</cp:lastModifiedBy>
  <cp:revision>8</cp:revision>
  <cp:lastPrinted>2022-08-30T08:53:00Z</cp:lastPrinted>
  <dcterms:created xsi:type="dcterms:W3CDTF">2023-08-30T10:17:00Z</dcterms:created>
  <dcterms:modified xsi:type="dcterms:W3CDTF">2025-04-01T10:18:00Z</dcterms:modified>
</cp:coreProperties>
</file>